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0BFD927" w:rsidR="008E2F34" w:rsidRPr="006D38E6" w:rsidRDefault="00EE3AD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4B485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4B485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0BFD927" w:rsidR="008E2F34" w:rsidRPr="006D38E6" w:rsidRDefault="00EE3AD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4B485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4B485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4A6BFDE7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</w:t>
      </w:r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D301A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="00BD301A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D301A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BD301A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BD301A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</w:t>
      </w:r>
      <w:proofErr w:type="spellStart"/>
      <w:r w:rsidR="00BD301A">
        <w:rPr>
          <w:rFonts w:ascii="Shonar Bangla" w:hAnsi="Shonar Bangla" w:cs="Shonar Bangla"/>
          <w:b/>
          <w:bCs/>
          <w:sz w:val="26"/>
          <w:szCs w:val="26"/>
        </w:rPr>
        <w:t>হট</w:t>
      </w:r>
      <w:proofErr w:type="spellEnd"/>
      <w:r w:rsidR="00BD301A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D301A">
        <w:rPr>
          <w:rFonts w:ascii="Shonar Bangla" w:hAnsi="Shonar Bangla" w:cs="Shonar Bangla"/>
          <w:b/>
          <w:bCs/>
          <w:sz w:val="26"/>
          <w:szCs w:val="26"/>
        </w:rPr>
        <w:t>ওয়াটার</w:t>
      </w:r>
      <w:proofErr w:type="spellEnd"/>
      <w:r w:rsidR="00BD301A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D301A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BD301A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BD301A">
        <w:rPr>
          <w:rFonts w:ascii="Shonar Bangla" w:hAnsi="Shonar Bangla" w:cs="Shonar Bangla"/>
          <w:b/>
          <w:bCs/>
          <w:sz w:val="26"/>
          <w:szCs w:val="26"/>
        </w:rPr>
        <w:t>১”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” </w:t>
      </w:r>
      <w:proofErr w:type="spellStart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>বক্স</w:t>
      </w:r>
      <w:proofErr w:type="spellEnd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ও ১”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মিঃ </w:t>
      </w:r>
      <w:proofErr w:type="spellStart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>ফ্লাটবারের</w:t>
      </w:r>
      <w:proofErr w:type="spellEnd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>গ্রীল</w:t>
      </w:r>
      <w:proofErr w:type="spellEnd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D301A">
        <w:rPr>
          <w:rFonts w:ascii="Shonar Bangla" w:eastAsiaTheme="minorEastAsia" w:hAnsi="Shonar Bangla" w:cs="Shonar Bangla"/>
          <w:b/>
          <w:bCs/>
          <w:sz w:val="26"/>
          <w:szCs w:val="26"/>
        </w:rPr>
        <w:t>মালামালসহ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0693F8DB" w14:textId="2A176521" w:rsidR="001E3EAF" w:rsidRPr="00717936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BD301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D301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৮৩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BD301A">
        <w:rPr>
          <w:rFonts w:ascii="Shonar Bangla" w:eastAsiaTheme="minorEastAsia" w:hAnsi="Shonar Bangla" w:cs="Shonar Bangla"/>
          <w:b/>
          <w:color w:val="000000" w:themeColor="text1"/>
          <w:sz w:val="26"/>
          <w:szCs w:val="26"/>
        </w:rPr>
        <w:t xml:space="preserve"> </w:t>
      </w:r>
      <w:proofErr w:type="gramStart"/>
      <w:r w:rsidR="00BD301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৯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BD301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৮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D301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289504CF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</w:t>
      </w:r>
    </w:p>
    <w:p w14:paraId="4B53C02E" w14:textId="79F085EB" w:rsidR="008F18F8" w:rsidRPr="00717936" w:rsidRDefault="008F18F8" w:rsidP="00717936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BD301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৪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</w:t>
      </w:r>
      <w:r w:rsidR="00D94BC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৮৬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D94BC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৫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4A66C420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D94BC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proofErr w:type="spellEnd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94BC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94BC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ষট্ট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94BC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য়তাল্ল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NKwFACd6rXotAAAA"/>
  </w:docVars>
  <w:rsids>
    <w:rsidRoot w:val="007D02D1"/>
    <w:rsid w:val="0003753A"/>
    <w:rsid w:val="0015591E"/>
    <w:rsid w:val="001D6DAD"/>
    <w:rsid w:val="001E3EAF"/>
    <w:rsid w:val="00203B44"/>
    <w:rsid w:val="00247D73"/>
    <w:rsid w:val="004B4851"/>
    <w:rsid w:val="004E0594"/>
    <w:rsid w:val="005958F4"/>
    <w:rsid w:val="006D38E6"/>
    <w:rsid w:val="006D5341"/>
    <w:rsid w:val="00717936"/>
    <w:rsid w:val="00792011"/>
    <w:rsid w:val="007B53A7"/>
    <w:rsid w:val="007D02D1"/>
    <w:rsid w:val="007E1EC5"/>
    <w:rsid w:val="00887277"/>
    <w:rsid w:val="008E2F34"/>
    <w:rsid w:val="008F18F8"/>
    <w:rsid w:val="00941176"/>
    <w:rsid w:val="00943F64"/>
    <w:rsid w:val="0095177F"/>
    <w:rsid w:val="009562B4"/>
    <w:rsid w:val="00BB1AD1"/>
    <w:rsid w:val="00BD198A"/>
    <w:rsid w:val="00BD301A"/>
    <w:rsid w:val="00C83967"/>
    <w:rsid w:val="00CB21BF"/>
    <w:rsid w:val="00D234BE"/>
    <w:rsid w:val="00D94BC1"/>
    <w:rsid w:val="00DB286A"/>
    <w:rsid w:val="00DC3734"/>
    <w:rsid w:val="00E06171"/>
    <w:rsid w:val="00EA66F8"/>
    <w:rsid w:val="00EE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30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1-21T12:30:00Z</dcterms:created>
  <dcterms:modified xsi:type="dcterms:W3CDTF">2022-01-21T12:30:00Z</dcterms:modified>
</cp:coreProperties>
</file>